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DCF7F" w14:textId="07A1D3DF" w:rsidR="00D94C06" w:rsidRDefault="00D94C06" w:rsidP="002F6DB3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>
        <w:rPr>
          <w:rFonts w:ascii="Calibri" w:eastAsia="Times New Roman" w:hAnsi="Calibri" w:cs="Calibri"/>
          <w:lang w:eastAsia="en-GB"/>
        </w:rPr>
        <w:t>Make the cursor bigger or highlighted so that the assessor can see it properly</w:t>
      </w:r>
    </w:p>
    <w:p w14:paraId="151FEA56" w14:textId="77777777" w:rsidR="00D94C06" w:rsidRDefault="00D94C06" w:rsidP="002F6DB3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2CD3BBE6" w14:textId="3590F551" w:rsidR="002F6DB3" w:rsidRPr="00B30BD5" w:rsidRDefault="002F6DB3" w:rsidP="002F6DB3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b/>
          <w:bCs/>
          <w:lang w:eastAsia="en-GB"/>
        </w:rPr>
        <w:t>Structure of the presentation:</w:t>
      </w:r>
    </w:p>
    <w:p w14:paraId="51DC2B0A" w14:textId="77777777" w:rsidR="002F6DB3" w:rsidRPr="002F6DB3" w:rsidRDefault="002F6DB3" w:rsidP="002F6DB3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Background</w:t>
      </w:r>
    </w:p>
    <w:p w14:paraId="066BF93A" w14:textId="77777777" w:rsidR="002F6DB3" w:rsidRPr="002F6DB3" w:rsidRDefault="002F6DB3" w:rsidP="002F6DB3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Describe your project</w:t>
      </w:r>
    </w:p>
    <w:p w14:paraId="7744CA55" w14:textId="77777777" w:rsidR="002F6DB3" w:rsidRPr="002F6DB3" w:rsidRDefault="002F6DB3" w:rsidP="002F6DB3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Goals set from the Challenge Week</w:t>
      </w:r>
    </w:p>
    <w:p w14:paraId="25131BC9" w14:textId="77777777" w:rsidR="002F6DB3" w:rsidRPr="002F6DB3" w:rsidRDefault="002F6DB3" w:rsidP="002F6DB3">
      <w:pPr>
        <w:numPr>
          <w:ilvl w:val="1"/>
          <w:numId w:val="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Met/not met</w:t>
      </w:r>
    </w:p>
    <w:p w14:paraId="691DC010" w14:textId="4A504073" w:rsidR="002F6DB3" w:rsidRPr="002F6DB3" w:rsidRDefault="002F6DB3" w:rsidP="002F6DB3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Demo</w:t>
      </w:r>
      <w:r w:rsidR="00103CE9">
        <w:rPr>
          <w:rFonts w:ascii="Calibri" w:eastAsia="Times New Roman" w:hAnsi="Calibri" w:cs="Calibri"/>
          <w:lang w:eastAsia="en-GB"/>
        </w:rPr>
        <w:t xml:space="preserve"> </w:t>
      </w:r>
      <w:r w:rsidR="00103CE9">
        <w:rPr>
          <w:rFonts w:ascii="Calibri" w:eastAsia="Times New Roman" w:hAnsi="Calibri" w:cs="Calibri"/>
          <w:i/>
          <w:iCs/>
          <w:lang w:eastAsia="en-GB"/>
        </w:rPr>
        <w:t>do some more and rehearse at least once on how you will show the demo</w:t>
      </w:r>
    </w:p>
    <w:p w14:paraId="355E220B" w14:textId="77777777" w:rsidR="002F6DB3" w:rsidRPr="002F6DB3" w:rsidRDefault="002F6DB3" w:rsidP="002F6DB3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Walk Through:</w:t>
      </w:r>
    </w:p>
    <w:p w14:paraId="774CDFFA" w14:textId="26ACB0FA" w:rsidR="002F6DB3" w:rsidRPr="002F6DB3" w:rsidRDefault="002F6DB3" w:rsidP="002F6DB3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JIRA</w:t>
      </w:r>
      <w:r w:rsidR="00103CE9">
        <w:rPr>
          <w:rFonts w:ascii="Calibri" w:eastAsia="Times New Roman" w:hAnsi="Calibri" w:cs="Calibri"/>
          <w:lang w:eastAsia="en-GB"/>
        </w:rPr>
        <w:t xml:space="preserve"> </w:t>
      </w:r>
      <w:r w:rsidR="00103CE9">
        <w:rPr>
          <w:rFonts w:ascii="Calibri" w:eastAsia="Times New Roman" w:hAnsi="Calibri" w:cs="Calibri"/>
          <w:i/>
          <w:iCs/>
          <w:lang w:eastAsia="en-GB"/>
        </w:rPr>
        <w:t>if time pick few tickets and show how good you have done</w:t>
      </w:r>
    </w:p>
    <w:p w14:paraId="5B396DCF" w14:textId="4A0E38CB" w:rsidR="002F6DB3" w:rsidRPr="002F6DB3" w:rsidRDefault="002F6DB3" w:rsidP="002F6DB3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Kanban Board</w:t>
      </w:r>
      <w:r w:rsidR="00103CE9">
        <w:rPr>
          <w:rFonts w:ascii="Calibri" w:eastAsia="Times New Roman" w:hAnsi="Calibri" w:cs="Calibri"/>
          <w:lang w:eastAsia="en-GB"/>
        </w:rPr>
        <w:t xml:space="preserve"> </w:t>
      </w:r>
    </w:p>
    <w:p w14:paraId="45367EEF" w14:textId="77777777" w:rsidR="002F6DB3" w:rsidRPr="002F6DB3" w:rsidRDefault="002F6DB3" w:rsidP="002F6DB3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GitLab</w:t>
      </w:r>
    </w:p>
    <w:p w14:paraId="56B05D68" w14:textId="42477292" w:rsidR="002F6DB3" w:rsidRPr="002F6DB3" w:rsidRDefault="002F6DB3" w:rsidP="002F6DB3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>
        <w:rPr>
          <w:rFonts w:ascii="Calibri" w:eastAsia="Times New Roman" w:hAnsi="Calibri" w:cs="Calibri"/>
          <w:lang w:eastAsia="en-GB"/>
        </w:rPr>
        <w:t>Show Technical Documentation</w:t>
      </w:r>
    </w:p>
    <w:p w14:paraId="46FC3CAB" w14:textId="77777777" w:rsidR="002F6DB3" w:rsidRPr="002F6DB3" w:rsidRDefault="002F6DB3" w:rsidP="002F6DB3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Technical challenges; met and are to be met</w:t>
      </w:r>
    </w:p>
    <w:p w14:paraId="55B03673" w14:textId="77777777" w:rsidR="002F6DB3" w:rsidRPr="002F6DB3" w:rsidRDefault="002F6DB3" w:rsidP="002F6DB3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What you going to do next</w:t>
      </w:r>
    </w:p>
    <w:p w14:paraId="6425BACF" w14:textId="77777777" w:rsidR="002F6DB3" w:rsidRPr="002F6DB3" w:rsidRDefault="002F6DB3" w:rsidP="002F6DB3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Q&amp;A</w:t>
      </w:r>
    </w:p>
    <w:p w14:paraId="167C79A8" w14:textId="5C4FF737" w:rsidR="008111E9" w:rsidRDefault="008111E9">
      <w:bookmarkStart w:id="0" w:name="_GoBack"/>
      <w:bookmarkEnd w:id="0"/>
    </w:p>
    <w:p w14:paraId="02CBDEAA" w14:textId="45B86F4C" w:rsidR="002F6DB3" w:rsidRDefault="002F6DB3"/>
    <w:p w14:paraId="4F9296F7" w14:textId="45B67233" w:rsidR="002F6DB3" w:rsidRDefault="002F6DB3"/>
    <w:p w14:paraId="0347DAA9" w14:textId="769C277C" w:rsidR="002F6DB3" w:rsidRDefault="002F6DB3"/>
    <w:p w14:paraId="5FA3B2B0" w14:textId="77777777" w:rsidR="002F6DB3" w:rsidRDefault="002F6DB3"/>
    <w:p w14:paraId="450C00BE" w14:textId="77777777" w:rsidR="002F6DB3" w:rsidRPr="002F6DB3" w:rsidRDefault="002F6DB3" w:rsidP="002F6DB3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 xml:space="preserve">30 mins total: </w:t>
      </w:r>
    </w:p>
    <w:p w14:paraId="78854ED0" w14:textId="77777777" w:rsidR="002F6DB3" w:rsidRPr="002F6DB3" w:rsidRDefault="002F6DB3" w:rsidP="002F6DB3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 xml:space="preserve">20 mins presentation, </w:t>
      </w:r>
    </w:p>
    <w:p w14:paraId="2D2D80F1" w14:textId="77777777" w:rsidR="002F6DB3" w:rsidRPr="002F6DB3" w:rsidRDefault="002F6DB3" w:rsidP="002F6DB3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2F6DB3">
        <w:rPr>
          <w:rFonts w:ascii="Calibri" w:eastAsia="Times New Roman" w:hAnsi="Calibri" w:cs="Calibri"/>
          <w:lang w:eastAsia="en-GB"/>
        </w:rPr>
        <w:t>leave 10mins for Q.</w:t>
      </w:r>
    </w:p>
    <w:p w14:paraId="76A5787B" w14:textId="77777777" w:rsidR="002F6DB3" w:rsidRDefault="002F6DB3"/>
    <w:sectPr w:rsidR="002F6D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F3283"/>
    <w:multiLevelType w:val="multilevel"/>
    <w:tmpl w:val="03DC8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6EF212F"/>
    <w:multiLevelType w:val="multilevel"/>
    <w:tmpl w:val="74C2C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</w:num>
  <w:num w:numId="3">
    <w:abstractNumId w:val="1"/>
    <w:lvlOverride w:ilvl="0"/>
    <w:lvlOverride w:ilvl="1">
      <w:startOverride w:val="1"/>
    </w:lvlOverride>
  </w:num>
  <w:num w:numId="4">
    <w:abstractNumId w:val="1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MzY2MTIxtbCwMLZQ0lEKTi0uzszPAykwrgUAMkH5RywAAAA="/>
  </w:docVars>
  <w:rsids>
    <w:rsidRoot w:val="002F6DB3"/>
    <w:rsid w:val="00103CE9"/>
    <w:rsid w:val="002F6DB3"/>
    <w:rsid w:val="008111E9"/>
    <w:rsid w:val="0094505B"/>
    <w:rsid w:val="00B30BD5"/>
    <w:rsid w:val="00D9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FA33C"/>
  <w15:chartTrackingRefBased/>
  <w15:docId w15:val="{922CD3F0-405F-421B-B499-A6959C390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6D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47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a rai</dc:creator>
  <cp:keywords/>
  <dc:description/>
  <cp:lastModifiedBy>ajaya rai</cp:lastModifiedBy>
  <cp:revision>7</cp:revision>
  <dcterms:created xsi:type="dcterms:W3CDTF">2020-12-11T12:28:00Z</dcterms:created>
  <dcterms:modified xsi:type="dcterms:W3CDTF">2020-12-11T12:58:00Z</dcterms:modified>
</cp:coreProperties>
</file>